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30B1A4" w14:textId="4CB42C8E" w:rsidR="00800337" w:rsidRDefault="004976E0">
      <w:r>
        <w:t xml:space="preserve">I have a world map of all the infected </w:t>
      </w:r>
      <w:proofErr w:type="gramStart"/>
      <w:r>
        <w:t>areas  -</w:t>
      </w:r>
      <w:proofErr w:type="gramEnd"/>
      <w:r>
        <w:t xml:space="preserve"> start with this and explain how it started in china and spread to everywhere – reasons for that with sources.</w:t>
      </w:r>
    </w:p>
    <w:p w14:paraId="229655B8" w14:textId="371E2B4A" w:rsidR="004976E0" w:rsidRDefault="004976E0">
      <w:r>
        <w:t xml:space="preserve">Top 10 countries in (death’s) which are escaping the curve and </w:t>
      </w:r>
      <w:proofErr w:type="gramStart"/>
      <w:r>
        <w:t>why ?</w:t>
      </w:r>
      <w:proofErr w:type="gramEnd"/>
    </w:p>
    <w:p w14:paraId="1B6F7859" w14:textId="23007D07" w:rsidR="004976E0" w:rsidRDefault="004976E0">
      <w:r>
        <w:t xml:space="preserve">Here I can discuss about china(escaped) and other country still in </w:t>
      </w:r>
      <w:proofErr w:type="gramStart"/>
      <w:r>
        <w:t>rising(</w:t>
      </w:r>
      <w:proofErr w:type="gramEnd"/>
      <w:r>
        <w:t xml:space="preserve">US) and why china </w:t>
      </w:r>
      <w:proofErr w:type="spellStart"/>
      <w:r>
        <w:t>escpaed</w:t>
      </w:r>
      <w:proofErr w:type="spellEnd"/>
      <w:r>
        <w:t xml:space="preserve"> . Plot a curve for south </w:t>
      </w:r>
      <w:proofErr w:type="spellStart"/>
      <w:r>
        <w:t>korea</w:t>
      </w:r>
      <w:proofErr w:type="spellEnd"/>
      <w:r>
        <w:t xml:space="preserve"> here </w:t>
      </w:r>
      <w:proofErr w:type="gramStart"/>
      <w:r>
        <w:t>and also</w:t>
      </w:r>
      <w:proofErr w:type="gramEnd"/>
      <w:r>
        <w:t xml:space="preserve"> discuss what was done and what </w:t>
      </w:r>
      <w:proofErr w:type="spellStart"/>
      <w:r>
        <w:t>happedn</w:t>
      </w:r>
      <w:proofErr w:type="spellEnd"/>
      <w:r>
        <w:t xml:space="preserve"> if not done.</w:t>
      </w:r>
    </w:p>
    <w:p w14:paraId="11ADEBCC" w14:textId="2737B6D4" w:rsidR="004976E0" w:rsidRDefault="004976E0">
      <w:r>
        <w:t xml:space="preserve">Outliers in terms of death and confirmed </w:t>
      </w:r>
    </w:p>
    <w:p w14:paraId="1F6DA541" w14:textId="4B3C796D" w:rsidR="004976E0" w:rsidRDefault="004976E0">
      <w:r>
        <w:t>Here outliers helped me understand …. Why deaths in Italy raised</w:t>
      </w:r>
      <w:proofErr w:type="gramStart"/>
      <w:r>
        <w:t xml:space="preserve"> ..</w:t>
      </w:r>
      <w:proofErr w:type="gramEnd"/>
      <w:r>
        <w:t xml:space="preserve"> old people population</w:t>
      </w:r>
    </w:p>
    <w:p w14:paraId="63B6AA2E" w14:textId="755358AB" w:rsidR="004976E0" w:rsidRDefault="004976E0">
      <w:r>
        <w:t>SD graph?</w:t>
      </w:r>
    </w:p>
    <w:p w14:paraId="197D8837" w14:textId="64C9444A" w:rsidR="004976E0" w:rsidRDefault="004976E0">
      <w:r>
        <w:t xml:space="preserve">Top 10 confirmed time series graph </w:t>
      </w:r>
      <w:proofErr w:type="gramStart"/>
      <w:r>
        <w:t>( 100</w:t>
      </w:r>
      <w:proofErr w:type="gramEnd"/>
      <w:r>
        <w:t xml:space="preserve"> above cases)</w:t>
      </w:r>
    </w:p>
    <w:p w14:paraId="184DC76B" w14:textId="71D2EC0A" w:rsidR="004976E0" w:rsidRDefault="004976E0">
      <w:r>
        <w:t>Check what to write here</w:t>
      </w:r>
    </w:p>
    <w:p w14:paraId="0EDD3800" w14:textId="43B62445" w:rsidR="004976E0" w:rsidRDefault="004976E0">
      <w:r>
        <w:t>Curve fitting</w:t>
      </w:r>
    </w:p>
    <w:p w14:paraId="3D9A4B33" w14:textId="69C8E5FB" w:rsidR="004976E0" w:rsidRDefault="004976E0">
      <w:r>
        <w:t>Explain curve fitting</w:t>
      </w:r>
    </w:p>
    <w:p w14:paraId="5B2BB6EF" w14:textId="089A0C7A" w:rsidR="0009568B" w:rsidRDefault="006D6185">
      <w:r>
        <w:t>Series of graphs:</w:t>
      </w:r>
    </w:p>
    <w:p w14:paraId="18DD4870" w14:textId="5F7B9736" w:rsidR="006D6185" w:rsidRDefault="006D6185">
      <w:r>
        <w:t xml:space="preserve">World map -&gt; top 10 </w:t>
      </w:r>
      <w:proofErr w:type="spellStart"/>
      <w:r>
        <w:t>countires</w:t>
      </w:r>
      <w:proofErr w:type="spellEnd"/>
      <w:r>
        <w:t xml:space="preserve"> charts 100(</w:t>
      </w:r>
      <w:proofErr w:type="spellStart"/>
      <w:r>
        <w:t>Deaths&amp;confirmed</w:t>
      </w:r>
      <w:proofErr w:type="spellEnd"/>
      <w:r>
        <w:t>) -&gt; outliers -&gt; which countries are escaping chart-&gt; curve fitting</w:t>
      </w:r>
    </w:p>
    <w:p w14:paraId="02096859" w14:textId="311F11BF" w:rsidR="0009568B" w:rsidRDefault="0009568B">
      <w:r>
        <w:t>What I want to write:</w:t>
      </w:r>
    </w:p>
    <w:p w14:paraId="0FF892E6" w14:textId="28E73711" w:rsidR="0009568B" w:rsidRDefault="0009568B">
      <w:r>
        <w:t xml:space="preserve">How countries should react when a </w:t>
      </w:r>
      <w:proofErr w:type="spellStart"/>
      <w:r>
        <w:t>pandamic</w:t>
      </w:r>
      <w:proofErr w:type="spellEnd"/>
      <w:r>
        <w:t xml:space="preserve"> happens- How preventive measures like lock down – social distancing – track and race </w:t>
      </w:r>
      <w:proofErr w:type="spellStart"/>
      <w:r>
        <w:t>etc</w:t>
      </w:r>
      <w:proofErr w:type="spellEnd"/>
      <w:r>
        <w:t xml:space="preserve"> are proven the best way to flatten the curve in such scenarios</w:t>
      </w:r>
    </w:p>
    <w:p w14:paraId="4938563A" w14:textId="21F0E350" w:rsidR="00316D5F" w:rsidRDefault="00316D5F">
      <w:r>
        <w:t xml:space="preserve">And reduce the effect on healthcare system which would be gone like a small </w:t>
      </w:r>
      <w:proofErr w:type="spellStart"/>
      <w:r>
        <w:t>diesese</w:t>
      </w:r>
      <w:proofErr w:type="spellEnd"/>
    </w:p>
    <w:p w14:paraId="595E37D3" w14:textId="0E908C12" w:rsidR="0009568B" w:rsidRDefault="0009568B"/>
    <w:p w14:paraId="5A5A5006" w14:textId="55BCECF1" w:rsidR="0009568B" w:rsidRDefault="0009568B"/>
    <w:p w14:paraId="4BDAAF91" w14:textId="2177D121" w:rsidR="0009568B" w:rsidRDefault="0009568B">
      <w:r>
        <w:t>Resources:</w:t>
      </w:r>
    </w:p>
    <w:p w14:paraId="0C9EA73A" w14:textId="4C42AB47" w:rsidR="0009568B" w:rsidRDefault="0009568B">
      <w:r>
        <w:t>Why doctors don’t know the exact treatment</w:t>
      </w:r>
    </w:p>
    <w:p w14:paraId="34B18D93" w14:textId="65193B40" w:rsidR="0009568B" w:rsidRDefault="0009568B">
      <w:hyperlink r:id="rId6" w:history="1">
        <w:r>
          <w:rPr>
            <w:rStyle w:val="Hyperlink"/>
          </w:rPr>
          <w:t>https://www.nature.com/articles/d41586-020-01056-7</w:t>
        </w:r>
      </w:hyperlink>
    </w:p>
    <w:p w14:paraId="1402EFD4" w14:textId="10245708" w:rsidR="0009568B" w:rsidRDefault="0009568B">
      <w:r>
        <w:t xml:space="preserve">why it takes so long time to get a vaccine </w:t>
      </w:r>
    </w:p>
    <w:p w14:paraId="5D2B98AF" w14:textId="44422C4A" w:rsidR="0009568B" w:rsidRDefault="0009568B">
      <w:hyperlink r:id="rId7" w:history="1">
        <w:r>
          <w:rPr>
            <w:rStyle w:val="Hyperlink"/>
          </w:rPr>
          <w:t>https://www.usnews.com/news/health-news/articles/2020-04-06/why-will-it-take-so-long-for-a-covid-19-vaccine</w:t>
        </w:r>
      </w:hyperlink>
    </w:p>
    <w:p w14:paraId="39A9F903" w14:textId="48C2B1AB" w:rsidR="00D071AD" w:rsidRDefault="00D071AD"/>
    <w:p w14:paraId="7026D532" w14:textId="0F3C4A19" w:rsidR="00D071AD" w:rsidRDefault="00D071AD">
      <w:r>
        <w:t xml:space="preserve">why some count suffered </w:t>
      </w:r>
    </w:p>
    <w:p w14:paraId="16F36113" w14:textId="14255A63" w:rsidR="00D071AD" w:rsidRDefault="00D071AD">
      <w:hyperlink r:id="rId8" w:history="1">
        <w:r>
          <w:rPr>
            <w:rStyle w:val="Hyperlink"/>
          </w:rPr>
          <w:t>https://www.thelancet.com/journals/lancet/article/PIIS0140-6736(20)30686-3/fulltext</w:t>
        </w:r>
      </w:hyperlink>
    </w:p>
    <w:p w14:paraId="78093272" w14:textId="6419445A" w:rsidR="00D071AD" w:rsidRDefault="00D071AD">
      <w:r>
        <w:lastRenderedPageBreak/>
        <w:t>How contact tracing in US is starting now so late:</w:t>
      </w:r>
    </w:p>
    <w:p w14:paraId="0F75E652" w14:textId="77777777" w:rsidR="00D071AD" w:rsidRDefault="00D071AD"/>
    <w:p w14:paraId="70328BB8" w14:textId="71972D44" w:rsidR="00D071AD" w:rsidRDefault="00D071AD">
      <w:hyperlink r:id="rId9" w:history="1">
        <w:r>
          <w:rPr>
            <w:rStyle w:val="Hyperlink"/>
          </w:rPr>
          <w:t>http://www.centerforhealthsecurity.org/resources/COVID-19/</w:t>
        </w:r>
      </w:hyperlink>
    </w:p>
    <w:p w14:paraId="38600AFD" w14:textId="0BF7FE2F" w:rsidR="00D071AD" w:rsidRDefault="00D071AD">
      <w:pPr>
        <w:rPr>
          <w:rFonts w:ascii="Arial" w:hAnsi="Arial" w:cs="Arial"/>
          <w:color w:val="31261D"/>
          <w:sz w:val="27"/>
          <w:szCs w:val="27"/>
        </w:rPr>
      </w:pPr>
      <w:hyperlink r:id="rId10" w:tgtFrame="_blank" w:history="1">
        <w:r>
          <w:rPr>
            <w:rStyle w:val="Hyperlink"/>
            <w:rFonts w:ascii="Arial" w:hAnsi="Arial" w:cs="Arial"/>
            <w:color w:val="A15A95"/>
            <w:sz w:val="27"/>
            <w:szCs w:val="27"/>
          </w:rPr>
          <w:t>A National Plan to Enable Comprehensive COVID-19 Case Finding and Contact Tracing in the US</w:t>
        </w:r>
      </w:hyperlink>
      <w:r>
        <w:rPr>
          <w:rFonts w:ascii="Arial" w:hAnsi="Arial" w:cs="Arial"/>
          <w:color w:val="31261D"/>
          <w:sz w:val="27"/>
          <w:szCs w:val="27"/>
        </w:rPr>
        <w:t> </w:t>
      </w:r>
    </w:p>
    <w:p w14:paraId="43DEF7F6" w14:textId="5BDB7C9F" w:rsidR="0040110D" w:rsidRDefault="0040110D">
      <w:pPr>
        <w:rPr>
          <w:rFonts w:ascii="Arial" w:hAnsi="Arial" w:cs="Arial"/>
          <w:color w:val="31261D"/>
          <w:sz w:val="27"/>
          <w:szCs w:val="27"/>
        </w:rPr>
      </w:pPr>
    </w:p>
    <w:p w14:paraId="0E48BAF4" w14:textId="4F1C0A28" w:rsidR="0040110D" w:rsidRDefault="0040110D">
      <w:pPr>
        <w:rPr>
          <w:color w:val="101010"/>
          <w:sz w:val="27"/>
          <w:szCs w:val="27"/>
          <w:shd w:val="clear" w:color="auto" w:fill="FAFAFA"/>
        </w:rPr>
      </w:pPr>
      <w:r w:rsidRPr="0040110D">
        <w:rPr>
          <w:color w:val="101010"/>
          <w:sz w:val="27"/>
          <w:szCs w:val="27"/>
          <w:highlight w:val="yellow"/>
          <w:shd w:val="clear" w:color="auto" w:fill="FAFAFA"/>
        </w:rPr>
        <w:t>South Korea and the United States confirmed their first case of COVID-19 approximately three weeks after the reported outbreak in China.</w:t>
      </w:r>
    </w:p>
    <w:p w14:paraId="01BE8BFC" w14:textId="7B73E098" w:rsidR="0040110D" w:rsidRDefault="0040110D">
      <w:r>
        <w:rPr>
          <w:color w:val="101010"/>
          <w:sz w:val="27"/>
          <w:szCs w:val="27"/>
          <w:shd w:val="clear" w:color="auto" w:fill="FAFAFA"/>
        </w:rPr>
        <w:t>(</w:t>
      </w:r>
      <w:hyperlink r:id="rId11" w:history="1">
        <w:r>
          <w:rPr>
            <w:rStyle w:val="Hyperlink"/>
          </w:rPr>
          <w:t>https://www.brookings.edu/2020/04/02/the-early-days-of-a-global-pandemic-a-timeline-of-covid-19-spread-and-government-interventions/</w:t>
        </w:r>
      </w:hyperlink>
      <w:r>
        <w:t>)</w:t>
      </w:r>
    </w:p>
    <w:p w14:paraId="277C3403" w14:textId="62E41641" w:rsidR="007E7327" w:rsidRDefault="007E7327"/>
    <w:p w14:paraId="63369A2C" w14:textId="3B4BCCFB" w:rsidR="007E7327" w:rsidRDefault="007E7327">
      <w:r>
        <w:t>Might help with the document structure:</w:t>
      </w:r>
    </w:p>
    <w:p w14:paraId="261E3BFC" w14:textId="72D620A4" w:rsidR="007E7327" w:rsidRDefault="007E7327">
      <w:hyperlink r:id="rId12" w:history="1">
        <w:r>
          <w:rPr>
            <w:rStyle w:val="Hyperlink"/>
          </w:rPr>
          <w:t>https://wwwnc.cdc.gov/eid/article/26/7/20-0282_article</w:t>
        </w:r>
      </w:hyperlink>
    </w:p>
    <w:p w14:paraId="1BAF26E5" w14:textId="2973E7A6" w:rsidR="005428C0" w:rsidRDefault="005428C0"/>
    <w:p w14:paraId="5E8A9795" w14:textId="737E1699" w:rsidR="005428C0" w:rsidRDefault="005428C0">
      <w:r>
        <w:t>How world is not ready:</w:t>
      </w:r>
    </w:p>
    <w:p w14:paraId="4735D11C" w14:textId="2E60077F" w:rsidR="005428C0" w:rsidRDefault="005428C0">
      <w:hyperlink r:id="rId13" w:history="1">
        <w:r>
          <w:rPr>
            <w:rStyle w:val="Hyperlink"/>
          </w:rPr>
          <w:t>https://www.ncbi.nlm.nih.gov/books/NBK45714/</w:t>
        </w:r>
      </w:hyperlink>
    </w:p>
    <w:p w14:paraId="350C6A0F" w14:textId="5E4E218B" w:rsidR="005428C0" w:rsidRDefault="005428C0">
      <w:hyperlink r:id="rId14" w:history="1">
        <w:r>
          <w:rPr>
            <w:rStyle w:val="Hyperlink"/>
          </w:rPr>
          <w:t>https://time.com/magazine/us/4766607/may-15th-2017-vol-189-no-18-u-s/</w:t>
        </w:r>
      </w:hyperlink>
    </w:p>
    <w:p w14:paraId="7669CCE6" w14:textId="29C8E618" w:rsidR="008B1C4A" w:rsidRDefault="008B1C4A">
      <w:r>
        <w:t>why vaccines take time:</w:t>
      </w:r>
    </w:p>
    <w:p w14:paraId="1B2FEFA0" w14:textId="564E51EB" w:rsidR="008B1C4A" w:rsidRDefault="008B1C4A">
      <w:hyperlink r:id="rId15" w:history="1">
        <w:r>
          <w:rPr>
            <w:rStyle w:val="Hyperlink"/>
          </w:rPr>
          <w:t>https://www.historyofvaccines.org/index.php/content/articles/vaccines-pandemic-threats</w:t>
        </w:r>
      </w:hyperlink>
    </w:p>
    <w:p w14:paraId="767E9C4C" w14:textId="77777777" w:rsidR="0009568B" w:rsidRDefault="0009568B"/>
    <w:p w14:paraId="56FE02C1" w14:textId="77777777" w:rsidR="0009568B" w:rsidRDefault="0009568B"/>
    <w:sectPr w:rsidR="000956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3B0A2B" w14:textId="77777777" w:rsidR="00DB221A" w:rsidRDefault="00DB221A" w:rsidP="004976E0">
      <w:pPr>
        <w:spacing w:after="0" w:line="240" w:lineRule="auto"/>
      </w:pPr>
      <w:r>
        <w:separator/>
      </w:r>
    </w:p>
  </w:endnote>
  <w:endnote w:type="continuationSeparator" w:id="0">
    <w:p w14:paraId="10F165B3" w14:textId="77777777" w:rsidR="00DB221A" w:rsidRDefault="00DB221A" w:rsidP="004976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2D636F" w14:textId="77777777" w:rsidR="00DB221A" w:rsidRDefault="00DB221A" w:rsidP="004976E0">
      <w:pPr>
        <w:spacing w:after="0" w:line="240" w:lineRule="auto"/>
      </w:pPr>
      <w:r>
        <w:separator/>
      </w:r>
    </w:p>
  </w:footnote>
  <w:footnote w:type="continuationSeparator" w:id="0">
    <w:p w14:paraId="154911A0" w14:textId="77777777" w:rsidR="00DB221A" w:rsidRDefault="00DB221A" w:rsidP="004976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DYwsbAwNzeyNLRQ0lEKTi0uzszPAykwrAUAt4hgDCwAAAA="/>
  </w:docVars>
  <w:rsids>
    <w:rsidRoot w:val="004976E0"/>
    <w:rsid w:val="0009568B"/>
    <w:rsid w:val="00316D5F"/>
    <w:rsid w:val="0040110D"/>
    <w:rsid w:val="004976E0"/>
    <w:rsid w:val="005428C0"/>
    <w:rsid w:val="006D6185"/>
    <w:rsid w:val="007E7327"/>
    <w:rsid w:val="00800337"/>
    <w:rsid w:val="008B1C4A"/>
    <w:rsid w:val="00CB3A2F"/>
    <w:rsid w:val="00D071AD"/>
    <w:rsid w:val="00DB2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7E298"/>
  <w15:chartTrackingRefBased/>
  <w15:docId w15:val="{9BA3B69F-FFAC-4131-8CD6-E6A45DBB2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76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6E0"/>
  </w:style>
  <w:style w:type="paragraph" w:styleId="Footer">
    <w:name w:val="footer"/>
    <w:basedOn w:val="Normal"/>
    <w:link w:val="FooterChar"/>
    <w:uiPriority w:val="99"/>
    <w:unhideWhenUsed/>
    <w:rsid w:val="004976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6E0"/>
  </w:style>
  <w:style w:type="character" w:styleId="Hyperlink">
    <w:name w:val="Hyperlink"/>
    <w:basedOn w:val="DefaultParagraphFont"/>
    <w:uiPriority w:val="99"/>
    <w:semiHidden/>
    <w:unhideWhenUsed/>
    <w:rsid w:val="0009568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lancet.com/journals/lancet/article/PIIS0140-6736(20)30686-3/fulltext" TargetMode="External"/><Relationship Id="rId13" Type="http://schemas.openxmlformats.org/officeDocument/2006/relationships/hyperlink" Target="https://www.ncbi.nlm.nih.gov/books/NBK45714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usnews.com/news/health-news/articles/2020-04-06/why-will-it-take-so-long-for-a-covid-19-vaccine" TargetMode="External"/><Relationship Id="rId12" Type="http://schemas.openxmlformats.org/officeDocument/2006/relationships/hyperlink" Target="https://wwwnc.cdc.gov/eid/article/26/7/20-0282_article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nature.com/articles/d41586-020-01056-7" TargetMode="External"/><Relationship Id="rId11" Type="http://schemas.openxmlformats.org/officeDocument/2006/relationships/hyperlink" Target="https://www.brookings.edu/2020/04/02/the-early-days-of-a-global-pandemic-a-timeline-of-covid-19-spread-and-government-interventions/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historyofvaccines.org/index.php/content/articles/vaccines-pandemic-threats" TargetMode="External"/><Relationship Id="rId10" Type="http://schemas.openxmlformats.org/officeDocument/2006/relationships/hyperlink" Target="http://www.centerforhealthsecurity.org/our-work/pubs_archive/pubs-pdfs/2020/a-national-plan-to-enable-comprehensive-COVID-19-case-finding-and-contact-tracing-in-the-US.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centerforhealthsecurity.org/resources/COVID-19/" TargetMode="External"/><Relationship Id="rId14" Type="http://schemas.openxmlformats.org/officeDocument/2006/relationships/hyperlink" Target="https://time.com/magazine/us/4766607/may-15th-2017-vol-189-no-18-u-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wtam potluri</dc:creator>
  <cp:keywords/>
  <dc:description/>
  <cp:lastModifiedBy>gowtam potluri</cp:lastModifiedBy>
  <cp:revision>5</cp:revision>
  <dcterms:created xsi:type="dcterms:W3CDTF">2020-04-11T18:24:00Z</dcterms:created>
  <dcterms:modified xsi:type="dcterms:W3CDTF">2020-04-12T03:55:00Z</dcterms:modified>
</cp:coreProperties>
</file>